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26BE198" w14:textId="77777777" w:rsidR="00DD04A6" w:rsidRPr="00DF7D9C" w:rsidRDefault="00144F50" w:rsidP="00FB5EC6">
      <w:pPr>
        <w:spacing w:after="0" w:line="240" w:lineRule="auto"/>
        <w:rPr>
          <w:rFonts w:ascii="Times New Roman" w:hAnsi="Times New Roman" w:cs="Times New Roman"/>
        </w:rPr>
      </w:pPr>
      <w:r w:rsidRPr="00DF7D9C">
        <w:rPr>
          <w:rFonts w:ascii="Times New Roman" w:hAnsi="Times New Roman" w:cs="Times New Roman"/>
          <w:noProof/>
        </w:rPr>
        <w:drawing>
          <wp:anchor distT="0" distB="0" distL="114300" distR="114300" simplePos="0" relativeHeight="251663360" behindDoc="1" locked="0" layoutInCell="1" allowOverlap="1" wp14:anchorId="22101EB2" wp14:editId="5F764AEF">
            <wp:simplePos x="0" y="0"/>
            <wp:positionH relativeFrom="margin">
              <wp:posOffset>5360079</wp:posOffset>
            </wp:positionH>
            <wp:positionV relativeFrom="paragraph">
              <wp:posOffset>-350875</wp:posOffset>
            </wp:positionV>
            <wp:extent cx="741671" cy="741671"/>
            <wp:effectExtent l="0" t="0" r="1905" b="1905"/>
            <wp:wrapNone/>
            <wp:docPr id="4" name="Picture 4" descr="D:\Temp\VSU_Centennial_Logo_resiz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:\Temp\VSU_Centennial_Logo_resize.png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41671" cy="7416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B5EC6" w:rsidRPr="00DF7D9C">
        <w:rPr>
          <w:rFonts w:ascii="Times New Roman" w:hAnsi="Times New Roman" w:cs="Times New Roman"/>
        </w:rPr>
        <w:t>Valdosta State University Archives and Special Collections</w:t>
      </w:r>
    </w:p>
    <w:p w14:paraId="1FBA5B4A" w14:textId="7E30F1A3" w:rsidR="00FB5EC6" w:rsidRPr="00DF7D9C" w:rsidRDefault="00AA03ED" w:rsidP="00D21ECA">
      <w:pPr>
        <w:spacing w:line="240" w:lineRule="auto"/>
        <w:rPr>
          <w:rFonts w:ascii="Times New Roman" w:hAnsi="Times New Roman" w:cs="Times New Roman"/>
          <w:b/>
          <w:sz w:val="32"/>
          <w:szCs w:val="32"/>
        </w:rPr>
      </w:pPr>
      <w:r w:rsidRPr="00DF7D9C">
        <w:rPr>
          <w:rFonts w:ascii="Times New Roman" w:hAnsi="Times New Roman" w:cs="Times New Roman"/>
          <w:b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8259C79" wp14:editId="35F0AC25">
                <wp:simplePos x="0" y="0"/>
                <wp:positionH relativeFrom="column">
                  <wp:posOffset>22124</wp:posOffset>
                </wp:positionH>
                <wp:positionV relativeFrom="paragraph">
                  <wp:posOffset>243779</wp:posOffset>
                </wp:positionV>
                <wp:extent cx="6194322" cy="43958"/>
                <wp:effectExtent l="0" t="0" r="35560" b="32385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194322" cy="43958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B3F4120" id="Straight Connector 1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.75pt,19.2pt" to="489.5pt,22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" strokecolor="black [3200]" strokeweight=".5pt">
                <v:stroke joinstyle="miter"/>
              </v:line>
            </w:pict>
          </mc:Fallback>
        </mc:AlternateContent>
      </w:r>
      <w:r w:rsidR="00FB5EC6" w:rsidRPr="00DF7D9C">
        <w:rPr>
          <w:rFonts w:ascii="Times New Roman" w:hAnsi="Times New Roman" w:cs="Times New Roman"/>
          <w:b/>
          <w:sz w:val="32"/>
          <w:szCs w:val="32"/>
        </w:rPr>
        <w:t xml:space="preserve">Digital </w:t>
      </w:r>
      <w:r w:rsidR="007747AF" w:rsidRPr="00DF7D9C">
        <w:rPr>
          <w:rFonts w:ascii="Times New Roman" w:hAnsi="Times New Roman" w:cs="Times New Roman"/>
          <w:b/>
          <w:sz w:val="32"/>
          <w:szCs w:val="32"/>
        </w:rPr>
        <w:t>Repository</w:t>
      </w:r>
      <w:r w:rsidR="00FB5EC6" w:rsidRPr="00DF7D9C">
        <w:rPr>
          <w:rFonts w:ascii="Times New Roman" w:hAnsi="Times New Roman" w:cs="Times New Roman"/>
          <w:b/>
          <w:sz w:val="32"/>
          <w:szCs w:val="32"/>
        </w:rPr>
        <w:t>@Vtext</w:t>
      </w:r>
    </w:p>
    <w:p w14:paraId="4B4CDBE8" w14:textId="12DB0A25" w:rsidR="00D21ECA" w:rsidRPr="00DF7D9C" w:rsidRDefault="00ED5AF3" w:rsidP="00FB5EC6">
      <w:pPr>
        <w:spacing w:after="0" w:line="240" w:lineRule="auto"/>
        <w:rPr>
          <w:rFonts w:ascii="Times New Roman" w:hAnsi="Times New Roman" w:cs="Times New Roman"/>
          <w:sz w:val="40"/>
        </w:rPr>
      </w:pPr>
      <w:r>
        <w:rPr>
          <w:rFonts w:ascii="Times New Roman" w:hAnsi="Times New Roman" w:cs="Times New Roman"/>
          <w:sz w:val="40"/>
        </w:rPr>
        <w:t>Collection/Series Name Here</w:t>
      </w:r>
    </w:p>
    <w:p w14:paraId="5E9D2BB2" w14:textId="2F8B3FDE" w:rsidR="00FB5EC6" w:rsidRPr="00DF7D9C" w:rsidRDefault="00FB5EC6" w:rsidP="00FB5EC6">
      <w:pPr>
        <w:spacing w:after="0" w:line="240" w:lineRule="auto"/>
        <w:rPr>
          <w:rFonts w:ascii="Times New Roman" w:hAnsi="Times New Roman" w:cs="Times New Roman"/>
          <w:sz w:val="40"/>
        </w:rPr>
      </w:pPr>
      <w:r w:rsidRPr="00DF7D9C">
        <w:rPr>
          <w:rFonts w:ascii="Times New Roman" w:hAnsi="Times New Roman" w:cs="Times New Roman"/>
          <w:noProof/>
          <w:sz w:val="40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D08C747" wp14:editId="04D1E5B5">
                <wp:simplePos x="0" y="0"/>
                <wp:positionH relativeFrom="margin">
                  <wp:align>left</wp:align>
                </wp:positionH>
                <wp:positionV relativeFrom="paragraph">
                  <wp:posOffset>257461</wp:posOffset>
                </wp:positionV>
                <wp:extent cx="6194322" cy="43958"/>
                <wp:effectExtent l="0" t="0" r="35560" b="32385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194322" cy="43958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9098C5F" id="Straight Connector 2" o:spid="_x0000_s1026" style="position:absolute;flip:y;z-index:251661312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" from="0,20.25pt" to="487.75pt,23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" strokecolor="black [3200]" strokeweight=".5pt">
                <v:stroke joinstyle="miter"/>
                <w10:wrap anchorx="margin"/>
              </v:line>
            </w:pict>
          </mc:Fallback>
        </mc:AlternateContent>
      </w:r>
      <w:r w:rsidR="00ED5AF3">
        <w:rPr>
          <w:rFonts w:ascii="Times New Roman" w:hAnsi="Times New Roman" w:cs="Times New Roman"/>
          <w:sz w:val="24"/>
          <w:szCs w:val="24"/>
        </w:rPr>
        <w:t>LOCAL CALL NUMBER ID HERE</w:t>
      </w:r>
    </w:p>
    <w:p w14:paraId="4EA23264" w14:textId="77777777" w:rsidR="00FB5EC6" w:rsidRPr="00DF7D9C" w:rsidRDefault="00FB5EC6" w:rsidP="00FB5EC6">
      <w:pPr>
        <w:spacing w:after="0" w:line="240" w:lineRule="auto"/>
        <w:rPr>
          <w:rFonts w:ascii="Times New Roman" w:hAnsi="Times New Roman" w:cs="Times New Roman"/>
          <w:sz w:val="40"/>
        </w:rPr>
      </w:pPr>
    </w:p>
    <w:p w14:paraId="3F74014B" w14:textId="0DEA6CB4" w:rsidR="00FB5EC6" w:rsidRPr="00DF7D9C" w:rsidRDefault="00ED5AF3" w:rsidP="00FB5EC6">
      <w:pPr>
        <w:spacing w:after="0" w:line="240" w:lineRule="auto"/>
        <w:rPr>
          <w:rFonts w:ascii="Times New Roman" w:hAnsi="Times New Roman" w:cs="Times New Roman"/>
          <w:sz w:val="32"/>
          <w:szCs w:val="44"/>
        </w:rPr>
      </w:pPr>
      <w:r>
        <w:rPr>
          <w:rFonts w:ascii="Times New Roman" w:hAnsi="Times New Roman" w:cs="Times New Roman"/>
          <w:sz w:val="32"/>
          <w:szCs w:val="44"/>
        </w:rPr>
        <w:t>DATE HERE</w:t>
      </w:r>
    </w:p>
    <w:p w14:paraId="6062615A" w14:textId="4B3A30C9" w:rsidR="00FB5EC6" w:rsidRPr="00DF7D9C" w:rsidRDefault="00ED5AF3" w:rsidP="00D21ECA">
      <w:pPr>
        <w:spacing w:after="0"/>
        <w:rPr>
          <w:rFonts w:ascii="Times New Roman" w:hAnsi="Times New Roman" w:cs="Times New Roman"/>
          <w:sz w:val="72"/>
          <w:szCs w:val="72"/>
        </w:rPr>
      </w:pPr>
      <w:r>
        <w:rPr>
          <w:rFonts w:ascii="Times New Roman" w:hAnsi="Times New Roman" w:cs="Times New Roman"/>
          <w:sz w:val="72"/>
          <w:szCs w:val="72"/>
        </w:rPr>
        <w:t>Item Title Here</w:t>
      </w:r>
    </w:p>
    <w:p w14:paraId="393DA1FF" w14:textId="3C59173F" w:rsidR="00D21ECA" w:rsidRPr="00DF7D9C" w:rsidRDefault="00D21ECA" w:rsidP="00D21ECA">
      <w:pPr>
        <w:pStyle w:val="Subtitle"/>
        <w:rPr>
          <w:rFonts w:ascii="Times New Roman" w:hAnsi="Times New Roman" w:cs="Times New Roman"/>
        </w:rPr>
      </w:pPr>
      <w:r w:rsidRPr="00DF7D9C">
        <w:rPr>
          <w:rFonts w:ascii="Times New Roman" w:hAnsi="Times New Roman" w:cs="Times New Roman"/>
        </w:rPr>
        <w:t>Vol</w:t>
      </w:r>
      <w:r w:rsidR="00ED5AF3">
        <w:rPr>
          <w:rFonts w:ascii="Times New Roman" w:hAnsi="Times New Roman" w:cs="Times New Roman"/>
        </w:rPr>
        <w:t>.</w:t>
      </w:r>
      <w:r w:rsidRPr="00DF7D9C">
        <w:rPr>
          <w:rFonts w:ascii="Times New Roman" w:hAnsi="Times New Roman" w:cs="Times New Roman"/>
        </w:rPr>
        <w:t xml:space="preserve"> </w:t>
      </w:r>
      <w:r w:rsidR="00ED5AF3">
        <w:rPr>
          <w:rFonts w:ascii="Times New Roman" w:hAnsi="Times New Roman" w:cs="Times New Roman"/>
        </w:rPr>
        <w:t>XX</w:t>
      </w:r>
      <w:r w:rsidRPr="00DF7D9C">
        <w:rPr>
          <w:rFonts w:ascii="Times New Roman" w:hAnsi="Times New Roman" w:cs="Times New Roman"/>
        </w:rPr>
        <w:t xml:space="preserve"> No</w:t>
      </w:r>
      <w:r w:rsidR="0095601A" w:rsidRPr="00DF7D9C">
        <w:rPr>
          <w:rFonts w:ascii="Times New Roman" w:hAnsi="Times New Roman" w:cs="Times New Roman"/>
        </w:rPr>
        <w:t xml:space="preserve">. </w:t>
      </w:r>
      <w:r w:rsidR="00ED5AF3">
        <w:rPr>
          <w:rFonts w:ascii="Times New Roman" w:hAnsi="Times New Roman" w:cs="Times New Roman"/>
        </w:rPr>
        <w:t>XX</w:t>
      </w:r>
    </w:p>
    <w:p w14:paraId="0C7C877C" w14:textId="77777777" w:rsidR="00D21ECA" w:rsidRPr="00DF7D9C" w:rsidRDefault="00D21ECA" w:rsidP="00066865">
      <w:pPr>
        <w:rPr>
          <w:rFonts w:ascii="Times New Roman" w:hAnsi="Times New Roman" w:cs="Times New Roman"/>
          <w:sz w:val="72"/>
          <w:szCs w:val="72"/>
        </w:rPr>
      </w:pPr>
    </w:p>
    <w:p w14:paraId="20665D57" w14:textId="77777777" w:rsidR="00FB5EC6" w:rsidRPr="00DF7D9C" w:rsidRDefault="00FB5EC6" w:rsidP="00FB5EC6">
      <w:pPr>
        <w:rPr>
          <w:rFonts w:ascii="Times New Roman" w:hAnsi="Times New Roman" w:cs="Times New Roman"/>
        </w:rPr>
      </w:pPr>
    </w:p>
    <w:p w14:paraId="12179C6A" w14:textId="77777777" w:rsidR="00FB5EC6" w:rsidRPr="00DF7D9C" w:rsidRDefault="00FB5EC6" w:rsidP="00FB5EC6">
      <w:pPr>
        <w:rPr>
          <w:rFonts w:ascii="Times New Roman" w:hAnsi="Times New Roman" w:cs="Times New Roman"/>
        </w:rPr>
      </w:pPr>
    </w:p>
    <w:p w14:paraId="2ED83EC3" w14:textId="77777777" w:rsidR="00027327" w:rsidRPr="00DF7D9C" w:rsidRDefault="00027327" w:rsidP="00FB5EC6">
      <w:pPr>
        <w:rPr>
          <w:rFonts w:ascii="Times New Roman" w:hAnsi="Times New Roman" w:cs="Times New Roman"/>
        </w:rPr>
      </w:pPr>
    </w:p>
    <w:p w14:paraId="38EC97C8" w14:textId="4ED511F8" w:rsidR="00027327" w:rsidRPr="00DF7D9C" w:rsidRDefault="00027327" w:rsidP="00FB5EC6">
      <w:pPr>
        <w:rPr>
          <w:rFonts w:ascii="Times New Roman" w:hAnsi="Times New Roman" w:cs="Times New Roman"/>
        </w:rPr>
      </w:pPr>
    </w:p>
    <w:p w14:paraId="7ABDFD65" w14:textId="77777777" w:rsidR="00B470D7" w:rsidRPr="00DF7D9C" w:rsidRDefault="00B470D7" w:rsidP="00FB5EC6">
      <w:pPr>
        <w:rPr>
          <w:rFonts w:ascii="Times New Roman" w:hAnsi="Times New Roman" w:cs="Times New Roman"/>
        </w:rPr>
      </w:pPr>
    </w:p>
    <w:p w14:paraId="559B077D" w14:textId="377B2AAA" w:rsidR="000821D0" w:rsidRPr="00DF7D9C" w:rsidRDefault="000821D0" w:rsidP="00FB5EC6">
      <w:pPr>
        <w:rPr>
          <w:rFonts w:ascii="Times New Roman" w:hAnsi="Times New Roman" w:cs="Times New Roman"/>
        </w:rPr>
      </w:pPr>
    </w:p>
    <w:p w14:paraId="0B2096F3" w14:textId="77777777" w:rsidR="000821D0" w:rsidRPr="00DF7D9C" w:rsidRDefault="000821D0" w:rsidP="00FB5EC6">
      <w:pPr>
        <w:rPr>
          <w:rFonts w:ascii="Times New Roman" w:hAnsi="Times New Roman" w:cs="Times New Roman"/>
        </w:rPr>
      </w:pPr>
    </w:p>
    <w:p w14:paraId="58D5ECCD" w14:textId="77777777" w:rsidR="00FB5EC6" w:rsidRPr="00DF7D9C" w:rsidRDefault="00FB5EC6" w:rsidP="00FB5EC6">
      <w:pPr>
        <w:rPr>
          <w:rFonts w:ascii="Times New Roman" w:hAnsi="Times New Roman" w:cs="Times New Roman"/>
        </w:rPr>
      </w:pPr>
    </w:p>
    <w:p w14:paraId="21EA6491" w14:textId="77777777" w:rsidR="005C6F43" w:rsidRPr="00DF7D9C" w:rsidRDefault="005C6F43" w:rsidP="00FB5EC6">
      <w:pPr>
        <w:rPr>
          <w:rFonts w:ascii="Times New Roman" w:hAnsi="Times New Roman" w:cs="Times New Roman"/>
          <w:sz w:val="24"/>
        </w:rPr>
      </w:pPr>
      <w:r w:rsidRPr="00DF7D9C">
        <w:rPr>
          <w:rFonts w:ascii="Times New Roman" w:hAnsi="Times New Roman" w:cs="Times New Roman"/>
          <w:noProof/>
          <w:sz w:val="24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03660E6D" wp14:editId="7D440B84">
                <wp:simplePos x="0" y="0"/>
                <wp:positionH relativeFrom="margin">
                  <wp:align>center</wp:align>
                </wp:positionH>
                <wp:positionV relativeFrom="paragraph">
                  <wp:posOffset>95250</wp:posOffset>
                </wp:positionV>
                <wp:extent cx="6215380" cy="43815"/>
                <wp:effectExtent l="0" t="0" r="33020" b="32385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215380" cy="4381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FB080B2" id="Straight Connector 3" o:spid="_x0000_s1026" style="position:absolute;flip:y;z-index:251662336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" from="0,7.5pt" to="489.4pt,10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" strokecolor="black [3200]" strokeweight=".5pt">
                <v:stroke joinstyle="miter"/>
                <w10:wrap anchorx="margin"/>
              </v:line>
            </w:pict>
          </mc:Fallback>
        </mc:AlternateContent>
      </w:r>
    </w:p>
    <w:p w14:paraId="3820DE53" w14:textId="115FC6D4" w:rsidR="00027327" w:rsidRPr="00DF7D9C" w:rsidRDefault="00066865" w:rsidP="00FB5EC6">
      <w:pPr>
        <w:rPr>
          <w:rFonts w:ascii="Times New Roman" w:hAnsi="Times New Roman" w:cs="Times New Roman"/>
          <w:sz w:val="24"/>
        </w:rPr>
      </w:pPr>
      <w:r w:rsidRPr="00DF7D9C">
        <w:rPr>
          <w:rFonts w:ascii="Times New Roman" w:hAnsi="Times New Roman" w:cs="Times New Roman"/>
          <w:sz w:val="24"/>
        </w:rPr>
        <w:t xml:space="preserve">For this and additional </w:t>
      </w:r>
      <w:proofErr w:type="gramStart"/>
      <w:r w:rsidRPr="00DF7D9C">
        <w:rPr>
          <w:rFonts w:ascii="Times New Roman" w:hAnsi="Times New Roman" w:cs="Times New Roman"/>
          <w:sz w:val="24"/>
        </w:rPr>
        <w:t>works</w:t>
      </w:r>
      <w:proofErr w:type="gramEnd"/>
      <w:r w:rsidRPr="00DF7D9C">
        <w:rPr>
          <w:rFonts w:ascii="Times New Roman" w:hAnsi="Times New Roman" w:cs="Times New Roman"/>
          <w:sz w:val="24"/>
        </w:rPr>
        <w:t xml:space="preserve"> see: </w:t>
      </w:r>
      <w:r w:rsidR="00ED5AF3">
        <w:rPr>
          <w:rFonts w:ascii="Times New Roman" w:hAnsi="Times New Roman" w:cs="Times New Roman"/>
          <w:sz w:val="24"/>
        </w:rPr>
        <w:t>COLLECTION URL HERE (PERMALINK)</w:t>
      </w:r>
    </w:p>
    <w:p w14:paraId="27BEDF5B" w14:textId="5E4230B4" w:rsidR="00873EE2" w:rsidRDefault="00027327" w:rsidP="00FB5EC6">
      <w:pPr>
        <w:rPr>
          <w:rFonts w:ascii="Times New Roman" w:hAnsi="Times New Roman" w:cs="Times New Roman"/>
          <w:sz w:val="24"/>
          <w:szCs w:val="24"/>
        </w:rPr>
      </w:pPr>
      <w:r w:rsidRPr="00DF7D9C">
        <w:rPr>
          <w:rFonts w:ascii="Times New Roman" w:hAnsi="Times New Roman" w:cs="Times New Roman"/>
          <w:b/>
          <w:sz w:val="24"/>
          <w:szCs w:val="24"/>
        </w:rPr>
        <w:t>UUID</w:t>
      </w:r>
      <w:r w:rsidRPr="00DF7D9C">
        <w:rPr>
          <w:rFonts w:ascii="Times New Roman" w:hAnsi="Times New Roman" w:cs="Times New Roman"/>
          <w:sz w:val="24"/>
          <w:szCs w:val="24"/>
        </w:rPr>
        <w:t xml:space="preserve">: </w:t>
      </w:r>
      <w:r w:rsidR="00ED5AF3">
        <w:rPr>
          <w:rFonts w:ascii="Times New Roman" w:hAnsi="Times New Roman" w:cs="Times New Roman"/>
          <w:sz w:val="24"/>
          <w:szCs w:val="24"/>
        </w:rPr>
        <w:t>ITEM UUID HERE</w:t>
      </w:r>
    </w:p>
    <w:p w14:paraId="2C684F63" w14:textId="4EC2F1B0" w:rsidR="00066865" w:rsidRPr="00DF7D9C" w:rsidRDefault="00066865" w:rsidP="00FB5EC6">
      <w:pPr>
        <w:rPr>
          <w:rFonts w:ascii="Times New Roman" w:hAnsi="Times New Roman" w:cs="Times New Roman"/>
          <w:b/>
          <w:sz w:val="28"/>
        </w:rPr>
      </w:pPr>
      <w:r w:rsidRPr="00DF7D9C">
        <w:rPr>
          <w:rFonts w:ascii="Times New Roman" w:hAnsi="Times New Roman" w:cs="Times New Roman"/>
          <w:b/>
          <w:sz w:val="28"/>
        </w:rPr>
        <w:t>Recommended Citation:</w:t>
      </w:r>
    </w:p>
    <w:p w14:paraId="2C907294" w14:textId="4622EFA0" w:rsidR="005C4BD2" w:rsidRPr="00DF7D9C" w:rsidRDefault="00ED5AF3" w:rsidP="005C4BD2">
      <w:pPr>
        <w:ind w:left="720" w:hanging="72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APA Citation here with hanging indent and link. EXAMPLE: </w:t>
      </w:r>
      <w:r w:rsidR="005C4BD2" w:rsidRPr="00DF7D9C">
        <w:rPr>
          <w:rFonts w:ascii="Times New Roman" w:hAnsi="Times New Roman" w:cs="Times New Roman"/>
          <w:sz w:val="24"/>
        </w:rPr>
        <w:t xml:space="preserve">Hahira Historical Society. (1973, </w:t>
      </w:r>
      <w:r w:rsidR="00C41DDD">
        <w:rPr>
          <w:rFonts w:ascii="Times New Roman" w:hAnsi="Times New Roman" w:cs="Times New Roman"/>
          <w:sz w:val="24"/>
        </w:rPr>
        <w:t>July 5</w:t>
      </w:r>
      <w:r w:rsidR="005C4BD2" w:rsidRPr="00DF7D9C">
        <w:rPr>
          <w:rFonts w:ascii="Times New Roman" w:hAnsi="Times New Roman" w:cs="Times New Roman"/>
          <w:sz w:val="24"/>
        </w:rPr>
        <w:t xml:space="preserve">). </w:t>
      </w:r>
      <w:r w:rsidR="005C4BD2" w:rsidRPr="00DF7D9C">
        <w:rPr>
          <w:rFonts w:ascii="Times New Roman" w:hAnsi="Times New Roman" w:cs="Times New Roman"/>
          <w:i/>
          <w:iCs/>
          <w:sz w:val="24"/>
        </w:rPr>
        <w:t>The Hahira Gold Leaf</w:t>
      </w:r>
      <w:r w:rsidR="005C4BD2" w:rsidRPr="00DF7D9C">
        <w:rPr>
          <w:rFonts w:ascii="Times New Roman" w:hAnsi="Times New Roman" w:cs="Times New Roman"/>
          <w:sz w:val="24"/>
        </w:rPr>
        <w:t xml:space="preserve"> (</w:t>
      </w:r>
      <w:r w:rsidR="00DF7D9C">
        <w:rPr>
          <w:rFonts w:ascii="Times New Roman" w:hAnsi="Times New Roman" w:cs="Times New Roman"/>
          <w:sz w:val="24"/>
        </w:rPr>
        <w:t xml:space="preserve">vol. 59, </w:t>
      </w:r>
      <w:r w:rsidR="005C4BD2" w:rsidRPr="00DF7D9C">
        <w:rPr>
          <w:rFonts w:ascii="Times New Roman" w:hAnsi="Times New Roman" w:cs="Times New Roman"/>
          <w:sz w:val="24"/>
        </w:rPr>
        <w:t xml:space="preserve">no. </w:t>
      </w:r>
      <w:r w:rsidR="0019160D">
        <w:rPr>
          <w:rFonts w:ascii="Times New Roman" w:hAnsi="Times New Roman" w:cs="Times New Roman"/>
          <w:sz w:val="24"/>
        </w:rPr>
        <w:t>2</w:t>
      </w:r>
      <w:r w:rsidR="00C41DDD">
        <w:rPr>
          <w:rFonts w:ascii="Times New Roman" w:hAnsi="Times New Roman" w:cs="Times New Roman"/>
          <w:sz w:val="24"/>
        </w:rPr>
        <w:t>4</w:t>
      </w:r>
      <w:r w:rsidR="005C4BD2" w:rsidRPr="00DF7D9C">
        <w:rPr>
          <w:rFonts w:ascii="Times New Roman" w:hAnsi="Times New Roman" w:cs="Times New Roman"/>
          <w:sz w:val="24"/>
        </w:rPr>
        <w:t xml:space="preserve">). Hahira Gold Leaf (newspapers) series, Hahira Historical Society Collection (CA-013). Retrieved from </w:t>
      </w:r>
      <w:hyperlink r:id="rId7" w:history="1">
        <w:r w:rsidR="00C41DDD" w:rsidRPr="005E0801">
          <w:rPr>
            <w:rStyle w:val="Hyperlink"/>
            <w:rFonts w:ascii="Times New Roman" w:hAnsi="Times New Roman" w:cs="Times New Roman"/>
          </w:rPr>
          <w:t>https://hdl.handle.net/10428/7693</w:t>
        </w:r>
      </w:hyperlink>
    </w:p>
    <w:p w14:paraId="7D82E820" w14:textId="4F6FF7C0" w:rsidR="00027327" w:rsidRPr="00DF7D9C" w:rsidRDefault="00971B54" w:rsidP="00971B54">
      <w:pPr>
        <w:rPr>
          <w:rFonts w:ascii="Times New Roman" w:hAnsi="Times New Roman" w:cs="Times New Roman"/>
          <w:sz w:val="24"/>
        </w:rPr>
      </w:pPr>
      <w:r w:rsidRPr="00DF7D9C">
        <w:rPr>
          <w:rFonts w:ascii="Times New Roman" w:hAnsi="Times New Roman" w:cs="Times New Roman"/>
          <w:sz w:val="24"/>
        </w:rPr>
        <w:t xml:space="preserve">Valdosta State University Archives and Special Collections. This item is made available for educational and research use. It is part of the </w:t>
      </w:r>
      <w:r w:rsidR="00B470D7">
        <w:rPr>
          <w:rFonts w:ascii="Times New Roman" w:hAnsi="Times New Roman" w:cs="Times New Roman"/>
          <w:sz w:val="24"/>
        </w:rPr>
        <w:t>NAME OF COLLECTION</w:t>
      </w:r>
      <w:r w:rsidRPr="00DF7D9C">
        <w:rPr>
          <w:rFonts w:ascii="Times New Roman" w:hAnsi="Times New Roman" w:cs="Times New Roman"/>
          <w:sz w:val="24"/>
        </w:rPr>
        <w:t xml:space="preserve">, </w:t>
      </w:r>
      <w:r w:rsidR="00B470D7">
        <w:rPr>
          <w:rFonts w:ascii="Times New Roman" w:hAnsi="Times New Roman" w:cs="Times New Roman"/>
          <w:sz w:val="24"/>
        </w:rPr>
        <w:t>NAME OF SERIES</w:t>
      </w:r>
      <w:r w:rsidRPr="00DF7D9C">
        <w:rPr>
          <w:rFonts w:ascii="Times New Roman" w:hAnsi="Times New Roman" w:cs="Times New Roman"/>
          <w:sz w:val="24"/>
        </w:rPr>
        <w:t xml:space="preserve">, at Odum Library, Valdosta State University. For questions regarding use or permissions, please contact </w:t>
      </w:r>
      <w:hyperlink r:id="rId8" w:history="1">
        <w:r w:rsidR="00F87F29" w:rsidRPr="00DF7D9C">
          <w:rPr>
            <w:rStyle w:val="Hyperlink"/>
            <w:rFonts w:ascii="Times New Roman" w:hAnsi="Times New Roman" w:cs="Times New Roman"/>
            <w:sz w:val="24"/>
          </w:rPr>
          <w:t>archives@valdosta.edu</w:t>
        </w:r>
      </w:hyperlink>
      <w:r w:rsidRPr="00DF7D9C">
        <w:rPr>
          <w:rFonts w:ascii="Times New Roman" w:hAnsi="Times New Roman" w:cs="Times New Roman"/>
          <w:sz w:val="24"/>
        </w:rPr>
        <w:t>.</w:t>
      </w:r>
    </w:p>
    <w:sectPr w:rsidR="00027327" w:rsidRPr="00DF7D9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EB8AD8E" w14:textId="77777777" w:rsidR="00712DDA" w:rsidRDefault="00712DDA" w:rsidP="006D3A6E">
      <w:pPr>
        <w:spacing w:after="0" w:line="240" w:lineRule="auto"/>
      </w:pPr>
      <w:r>
        <w:separator/>
      </w:r>
    </w:p>
  </w:endnote>
  <w:endnote w:type="continuationSeparator" w:id="0">
    <w:p w14:paraId="1CCC6B31" w14:textId="77777777" w:rsidR="00712DDA" w:rsidRDefault="00712DDA" w:rsidP="006D3A6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84FAD14" w14:textId="77777777" w:rsidR="00712DDA" w:rsidRDefault="00712DDA" w:rsidP="006D3A6E">
      <w:pPr>
        <w:spacing w:after="0" w:line="240" w:lineRule="auto"/>
      </w:pPr>
      <w:r>
        <w:separator/>
      </w:r>
    </w:p>
  </w:footnote>
  <w:footnote w:type="continuationSeparator" w:id="0">
    <w:p w14:paraId="63CB348D" w14:textId="77777777" w:rsidR="00712DDA" w:rsidRDefault="00712DDA" w:rsidP="006D3A6E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c1MbM0sTQ0sDQ1MTRU0lEKTi0uzszPAymwqAUA3Gm3eSwAAAA="/>
  </w:docVars>
  <w:rsids>
    <w:rsidRoot w:val="00FB5EC6"/>
    <w:rsid w:val="00027327"/>
    <w:rsid w:val="0002775B"/>
    <w:rsid w:val="000367BC"/>
    <w:rsid w:val="000654D7"/>
    <w:rsid w:val="00066865"/>
    <w:rsid w:val="00073D52"/>
    <w:rsid w:val="000821D0"/>
    <w:rsid w:val="000F06EC"/>
    <w:rsid w:val="000F17E2"/>
    <w:rsid w:val="00144F50"/>
    <w:rsid w:val="0019160D"/>
    <w:rsid w:val="001B4669"/>
    <w:rsid w:val="001E0281"/>
    <w:rsid w:val="002320F6"/>
    <w:rsid w:val="00244182"/>
    <w:rsid w:val="0025514E"/>
    <w:rsid w:val="002604B4"/>
    <w:rsid w:val="002B3055"/>
    <w:rsid w:val="002D597A"/>
    <w:rsid w:val="00310209"/>
    <w:rsid w:val="0031606B"/>
    <w:rsid w:val="003A0C98"/>
    <w:rsid w:val="003C197D"/>
    <w:rsid w:val="003C4496"/>
    <w:rsid w:val="003E5624"/>
    <w:rsid w:val="004018E5"/>
    <w:rsid w:val="00404B85"/>
    <w:rsid w:val="004267B2"/>
    <w:rsid w:val="004357A9"/>
    <w:rsid w:val="004739D5"/>
    <w:rsid w:val="004B670C"/>
    <w:rsid w:val="00514228"/>
    <w:rsid w:val="00514E3D"/>
    <w:rsid w:val="00517657"/>
    <w:rsid w:val="005567A2"/>
    <w:rsid w:val="00573497"/>
    <w:rsid w:val="005814B1"/>
    <w:rsid w:val="005A640A"/>
    <w:rsid w:val="005B1E17"/>
    <w:rsid w:val="005B22CD"/>
    <w:rsid w:val="005B69BD"/>
    <w:rsid w:val="005C0F02"/>
    <w:rsid w:val="005C4BD2"/>
    <w:rsid w:val="005C6F43"/>
    <w:rsid w:val="005D768F"/>
    <w:rsid w:val="005E4ACD"/>
    <w:rsid w:val="005F2E67"/>
    <w:rsid w:val="00600532"/>
    <w:rsid w:val="00616757"/>
    <w:rsid w:val="0062000C"/>
    <w:rsid w:val="006203D8"/>
    <w:rsid w:val="00621D01"/>
    <w:rsid w:val="006304DF"/>
    <w:rsid w:val="006526CB"/>
    <w:rsid w:val="00674AAA"/>
    <w:rsid w:val="00690B36"/>
    <w:rsid w:val="006A4145"/>
    <w:rsid w:val="006D2DBE"/>
    <w:rsid w:val="006D3A6C"/>
    <w:rsid w:val="006D3A6E"/>
    <w:rsid w:val="006D50F1"/>
    <w:rsid w:val="00712DDA"/>
    <w:rsid w:val="00713E3B"/>
    <w:rsid w:val="007219B2"/>
    <w:rsid w:val="00724EDA"/>
    <w:rsid w:val="007747AF"/>
    <w:rsid w:val="007849B6"/>
    <w:rsid w:val="007B2DE9"/>
    <w:rsid w:val="007E2758"/>
    <w:rsid w:val="00824FF2"/>
    <w:rsid w:val="00857399"/>
    <w:rsid w:val="00873EE2"/>
    <w:rsid w:val="008762E2"/>
    <w:rsid w:val="008914F5"/>
    <w:rsid w:val="008B5ECC"/>
    <w:rsid w:val="008C12D6"/>
    <w:rsid w:val="009015D2"/>
    <w:rsid w:val="00926022"/>
    <w:rsid w:val="00945690"/>
    <w:rsid w:val="0095601A"/>
    <w:rsid w:val="00963184"/>
    <w:rsid w:val="00971B54"/>
    <w:rsid w:val="00975F60"/>
    <w:rsid w:val="00996D3B"/>
    <w:rsid w:val="009E2095"/>
    <w:rsid w:val="009E79DD"/>
    <w:rsid w:val="00A10D90"/>
    <w:rsid w:val="00A5297A"/>
    <w:rsid w:val="00A56673"/>
    <w:rsid w:val="00A5703B"/>
    <w:rsid w:val="00A7160F"/>
    <w:rsid w:val="00A77A6C"/>
    <w:rsid w:val="00AA03ED"/>
    <w:rsid w:val="00B01BFC"/>
    <w:rsid w:val="00B470D7"/>
    <w:rsid w:val="00B6507E"/>
    <w:rsid w:val="00B74EE4"/>
    <w:rsid w:val="00B85EF2"/>
    <w:rsid w:val="00B94F8B"/>
    <w:rsid w:val="00BB2B3B"/>
    <w:rsid w:val="00BC2351"/>
    <w:rsid w:val="00BC4AD3"/>
    <w:rsid w:val="00BC5EA3"/>
    <w:rsid w:val="00BE1F40"/>
    <w:rsid w:val="00BE63D0"/>
    <w:rsid w:val="00BF6CB6"/>
    <w:rsid w:val="00C02E5D"/>
    <w:rsid w:val="00C320DA"/>
    <w:rsid w:val="00C3613F"/>
    <w:rsid w:val="00C37BDD"/>
    <w:rsid w:val="00C41DDD"/>
    <w:rsid w:val="00C76D80"/>
    <w:rsid w:val="00C87EA2"/>
    <w:rsid w:val="00C94C74"/>
    <w:rsid w:val="00CA2B56"/>
    <w:rsid w:val="00CC319D"/>
    <w:rsid w:val="00CF6488"/>
    <w:rsid w:val="00D13040"/>
    <w:rsid w:val="00D15626"/>
    <w:rsid w:val="00D21ECA"/>
    <w:rsid w:val="00D344CB"/>
    <w:rsid w:val="00D42498"/>
    <w:rsid w:val="00D456C9"/>
    <w:rsid w:val="00D7370D"/>
    <w:rsid w:val="00D85202"/>
    <w:rsid w:val="00D85CEC"/>
    <w:rsid w:val="00D97C4F"/>
    <w:rsid w:val="00DD04A6"/>
    <w:rsid w:val="00DF1A2A"/>
    <w:rsid w:val="00DF3567"/>
    <w:rsid w:val="00DF7D9C"/>
    <w:rsid w:val="00E031BB"/>
    <w:rsid w:val="00E95A4C"/>
    <w:rsid w:val="00ED34BF"/>
    <w:rsid w:val="00ED5AF3"/>
    <w:rsid w:val="00EF31AD"/>
    <w:rsid w:val="00EF7CB6"/>
    <w:rsid w:val="00F1093E"/>
    <w:rsid w:val="00F8053D"/>
    <w:rsid w:val="00F87F29"/>
    <w:rsid w:val="00FA430F"/>
    <w:rsid w:val="00FB5EC6"/>
    <w:rsid w:val="00FE0F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8BC498"/>
  <w15:chartTrackingRefBased/>
  <w15:docId w15:val="{DFAFC0ED-C653-4FBC-B68A-BD5D677942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B5EC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B5EC6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066865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6D3A6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D3A6E"/>
  </w:style>
  <w:style w:type="paragraph" w:styleId="Footer">
    <w:name w:val="footer"/>
    <w:basedOn w:val="Normal"/>
    <w:link w:val="FooterChar"/>
    <w:uiPriority w:val="99"/>
    <w:unhideWhenUsed/>
    <w:rsid w:val="006D3A6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D3A6E"/>
  </w:style>
  <w:style w:type="paragraph" w:styleId="Subtitle">
    <w:name w:val="Subtitle"/>
    <w:basedOn w:val="Normal"/>
    <w:next w:val="Normal"/>
    <w:link w:val="SubtitleChar"/>
    <w:uiPriority w:val="11"/>
    <w:qFormat/>
    <w:rsid w:val="00D21ECA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D21ECA"/>
    <w:rPr>
      <w:rFonts w:eastAsiaTheme="minorEastAsia"/>
      <w:color w:val="5A5A5A" w:themeColor="text1" w:themeTint="A5"/>
      <w:spacing w:val="15"/>
    </w:rPr>
  </w:style>
  <w:style w:type="character" w:styleId="UnresolvedMention">
    <w:name w:val="Unresolved Mention"/>
    <w:basedOn w:val="DefaultParagraphFont"/>
    <w:uiPriority w:val="99"/>
    <w:semiHidden/>
    <w:unhideWhenUsed/>
    <w:rsid w:val="000821D0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5B69BD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rchives@valdosta.edu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s://hdl.handle.net/10428/7693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62</TotalTime>
  <Pages>1</Pages>
  <Words>123</Words>
  <Characters>850</Characters>
  <Application>Microsoft Office Word</Application>
  <DocSecurity>0</DocSecurity>
  <Lines>3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llas Suttles</dc:creator>
  <cp:keywords>template;rarebooks</cp:keywords>
  <dc:description/>
  <cp:lastModifiedBy>Dallas A Suttles</cp:lastModifiedBy>
  <cp:revision>3</cp:revision>
  <cp:lastPrinted>2016-05-12T19:48:00Z</cp:lastPrinted>
  <dcterms:created xsi:type="dcterms:W3CDTF">2026-04-29T15:12:00Z</dcterms:created>
  <dcterms:modified xsi:type="dcterms:W3CDTF">2026-04-29T15:14:00Z</dcterms:modified>
</cp:coreProperties>
</file>